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21D5C0" w14:textId="77777777" w:rsidR="00D71D2C" w:rsidRDefault="00D71D2C" w:rsidP="00D71D2C">
      <w:pPr>
        <w:rPr>
          <w:rFonts w:ascii="Cambria" w:hAnsi="Cambria"/>
          <w:sz w:val="24"/>
          <w:szCs w:val="24"/>
        </w:rPr>
      </w:pPr>
    </w:p>
    <w:p w14:paraId="279328F5" w14:textId="77777777" w:rsidR="00D71D2C" w:rsidRDefault="00D71D2C" w:rsidP="00D71D2C">
      <w:pPr>
        <w:rPr>
          <w:rFonts w:ascii="Cambria" w:hAnsi="Cambria"/>
          <w:sz w:val="24"/>
          <w:szCs w:val="24"/>
        </w:rPr>
      </w:pPr>
    </w:p>
    <w:p w14:paraId="07E81D8B" w14:textId="36A308BE" w:rsidR="00D71D2C" w:rsidRPr="00D71D2C" w:rsidRDefault="00D71D2C" w:rsidP="00D71D2C">
      <w:pPr>
        <w:rPr>
          <w:rFonts w:ascii="Cambria" w:hAnsi="Cambria"/>
          <w:sz w:val="24"/>
          <w:szCs w:val="24"/>
        </w:rPr>
      </w:pPr>
      <w:r w:rsidRPr="00D71D2C">
        <w:rPr>
          <w:rFonts w:ascii="Cambria" w:hAnsi="Cambria"/>
          <w:sz w:val="24"/>
          <w:szCs w:val="24"/>
        </w:rPr>
        <w:t>Dear [Hiring Manager's Name],</w:t>
      </w:r>
    </w:p>
    <w:p w14:paraId="6EC213F7" w14:textId="77777777" w:rsidR="00D71D2C" w:rsidRPr="00D71D2C" w:rsidRDefault="00D71D2C" w:rsidP="00D71D2C">
      <w:pPr>
        <w:rPr>
          <w:rFonts w:ascii="Cambria" w:hAnsi="Cambria"/>
          <w:sz w:val="24"/>
          <w:szCs w:val="24"/>
        </w:rPr>
      </w:pPr>
      <w:r w:rsidRPr="00D71D2C">
        <w:rPr>
          <w:rFonts w:ascii="Cambria" w:hAnsi="Cambria"/>
          <w:sz w:val="24"/>
          <w:szCs w:val="24"/>
        </w:rPr>
        <w:t>I am writing to express my interest in the [Position Name] role at [Company Name]. Not only do I believe that my skills and experience make me a strong candidate for this opportunity, but I am also truly passionate about [specific field/industry related to the position], and I am excited about the prospect of joining a team that shares this passion.</w:t>
      </w:r>
    </w:p>
    <w:p w14:paraId="2684ECF5" w14:textId="77777777" w:rsidR="00D71D2C" w:rsidRPr="00D71D2C" w:rsidRDefault="00D71D2C" w:rsidP="00D71D2C">
      <w:pPr>
        <w:rPr>
          <w:rFonts w:ascii="Cambria" w:hAnsi="Cambria"/>
          <w:sz w:val="24"/>
          <w:szCs w:val="24"/>
        </w:rPr>
      </w:pPr>
      <w:r w:rsidRPr="00D71D2C">
        <w:rPr>
          <w:rFonts w:ascii="Cambria" w:hAnsi="Cambria"/>
          <w:sz w:val="24"/>
          <w:szCs w:val="24"/>
        </w:rPr>
        <w:t>With [Number of years] years of experience in [related field], I am confident in my ability to [specific skills or responsibilities you can bring to the role]. Additionally, I am a strong team player with a track record of [specific examples of achievements and contributions in previous roles].</w:t>
      </w:r>
    </w:p>
    <w:p w14:paraId="54834127" w14:textId="77777777" w:rsidR="00D71D2C" w:rsidRPr="00D71D2C" w:rsidRDefault="00D71D2C" w:rsidP="00D71D2C">
      <w:pPr>
        <w:rPr>
          <w:rFonts w:ascii="Cambria" w:hAnsi="Cambria"/>
          <w:sz w:val="24"/>
          <w:szCs w:val="24"/>
        </w:rPr>
      </w:pPr>
      <w:r w:rsidRPr="00D71D2C">
        <w:rPr>
          <w:rFonts w:ascii="Cambria" w:hAnsi="Cambria"/>
          <w:sz w:val="24"/>
          <w:szCs w:val="24"/>
        </w:rPr>
        <w:t>I am particularly drawn to [Company Name] because of [specific reasons why you are interested in the company, such as its mission, values, or industry reputation]. I am excited about the opportunity to work with such a talented and innovative team, and I am confident that my skills and experience, combined with my passion for [specific field/industry related to the position], would make me a valuable addition to your organization.</w:t>
      </w:r>
    </w:p>
    <w:p w14:paraId="4A676051" w14:textId="77777777" w:rsidR="00D71D2C" w:rsidRPr="00D71D2C" w:rsidRDefault="00D71D2C" w:rsidP="00D71D2C">
      <w:pPr>
        <w:rPr>
          <w:rFonts w:ascii="Cambria" w:hAnsi="Cambria"/>
          <w:sz w:val="24"/>
          <w:szCs w:val="24"/>
        </w:rPr>
      </w:pPr>
      <w:r w:rsidRPr="00D71D2C">
        <w:rPr>
          <w:rFonts w:ascii="Cambria" w:hAnsi="Cambria"/>
          <w:sz w:val="24"/>
          <w:szCs w:val="24"/>
        </w:rPr>
        <w:t>Thank you for considering my application. I look forward to the opportunity to further discuss my qualifications and passion for this field with you.</w:t>
      </w:r>
    </w:p>
    <w:p w14:paraId="7AE6D385" w14:textId="77777777" w:rsidR="00D71D2C" w:rsidRPr="00D71D2C" w:rsidRDefault="00D71D2C" w:rsidP="00D71D2C">
      <w:pPr>
        <w:rPr>
          <w:rFonts w:ascii="Cambria" w:hAnsi="Cambria"/>
          <w:sz w:val="24"/>
          <w:szCs w:val="24"/>
        </w:rPr>
      </w:pPr>
      <w:r w:rsidRPr="00D71D2C">
        <w:rPr>
          <w:rFonts w:ascii="Cambria" w:hAnsi="Cambria"/>
          <w:sz w:val="24"/>
          <w:szCs w:val="24"/>
        </w:rPr>
        <w:t>Sincerely, [Your Name]</w:t>
      </w:r>
    </w:p>
    <w:p w14:paraId="2034EDF4" w14:textId="77777777" w:rsidR="007C7A8B" w:rsidRPr="00077FDF" w:rsidRDefault="007C7A8B" w:rsidP="005F38E0">
      <w:pPr>
        <w:rPr>
          <w:b/>
          <w:bCs/>
          <w:sz w:val="36"/>
          <w:szCs w:val="36"/>
          <w:u w:val="single"/>
        </w:rPr>
      </w:pPr>
    </w:p>
    <w:sectPr w:rsidR="007C7A8B" w:rsidRPr="00077FDF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4D69E" w14:textId="77777777" w:rsidR="00CB4B89" w:rsidRDefault="00CB4B89" w:rsidP="00CB4B89">
      <w:pPr>
        <w:spacing w:after="0" w:line="240" w:lineRule="auto"/>
      </w:pPr>
      <w:r>
        <w:separator/>
      </w:r>
    </w:p>
  </w:endnote>
  <w:endnote w:type="continuationSeparator" w:id="0">
    <w:p w14:paraId="5195907B" w14:textId="77777777" w:rsidR="00CB4B89" w:rsidRDefault="00CB4B89" w:rsidP="00CB4B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793709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D5C0643" w14:textId="77777777" w:rsidR="00FB00EA" w:rsidRPr="00FB00EA" w:rsidRDefault="00FB00EA" w:rsidP="00FB00EA">
            <w:pPr>
              <w:pStyle w:val="Footer"/>
              <w:rPr>
                <w:sz w:val="18"/>
                <w:szCs w:val="18"/>
              </w:rPr>
            </w:pPr>
            <w:r w:rsidRPr="00FB00EA">
              <w:rPr>
                <w:sz w:val="18"/>
                <w:szCs w:val="18"/>
              </w:rPr>
              <w:t>PO Box 13136</w:t>
            </w:r>
          </w:p>
          <w:p w14:paraId="6E68EB24" w14:textId="77777777" w:rsidR="00FB00EA" w:rsidRPr="00FB00EA" w:rsidRDefault="00FB00EA" w:rsidP="00FB00EA">
            <w:pPr>
              <w:pStyle w:val="Footer"/>
              <w:rPr>
                <w:sz w:val="18"/>
                <w:szCs w:val="18"/>
              </w:rPr>
            </w:pPr>
            <w:r w:rsidRPr="00FB00EA">
              <w:rPr>
                <w:sz w:val="18"/>
                <w:szCs w:val="18"/>
              </w:rPr>
              <w:t>Law Courts VIC 8010</w:t>
            </w:r>
            <w:r w:rsidRPr="00FB00EA">
              <w:rPr>
                <w:sz w:val="18"/>
                <w:szCs w:val="18"/>
              </w:rPr>
              <w:tab/>
            </w:r>
            <w:r w:rsidRPr="00FB00EA">
              <w:rPr>
                <w:sz w:val="18"/>
                <w:szCs w:val="18"/>
              </w:rPr>
              <w:tab/>
              <w:t>sharpmindspsychology@gmail.com</w:t>
            </w:r>
          </w:p>
          <w:p w14:paraId="4A11A3C3" w14:textId="77777777" w:rsidR="00FB00EA" w:rsidRPr="00CB4B89" w:rsidRDefault="00FB00EA" w:rsidP="00FB00EA">
            <w:pPr>
              <w:pStyle w:val="Footer"/>
            </w:pPr>
          </w:p>
          <w:p w14:paraId="49E88148" w14:textId="21C44808" w:rsidR="00FB00EA" w:rsidRDefault="00FB00E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B525AD9" w14:textId="77777777" w:rsidR="00CB4B89" w:rsidRDefault="00CB4B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96D681" w14:textId="77777777" w:rsidR="00CB4B89" w:rsidRDefault="00CB4B89" w:rsidP="00CB4B89">
      <w:pPr>
        <w:spacing w:after="0" w:line="240" w:lineRule="auto"/>
      </w:pPr>
      <w:r>
        <w:separator/>
      </w:r>
    </w:p>
  </w:footnote>
  <w:footnote w:type="continuationSeparator" w:id="0">
    <w:p w14:paraId="5718B076" w14:textId="77777777" w:rsidR="00CB4B89" w:rsidRDefault="00CB4B89" w:rsidP="00CB4B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2ED55" w14:textId="3EC30814" w:rsidR="00CB4B89" w:rsidRDefault="00CB4B89">
    <w:pPr>
      <w:pStyle w:val="Header"/>
    </w:pPr>
    <w:r>
      <w:rPr>
        <w:noProof/>
      </w:rPr>
      <w:drawing>
        <wp:inline distT="0" distB="0" distL="0" distR="0" wp14:anchorId="5B19B544" wp14:editId="7332A2AA">
          <wp:extent cx="5533390" cy="114490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33390" cy="11449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A5083"/>
    <w:multiLevelType w:val="hybridMultilevel"/>
    <w:tmpl w:val="FA5EA2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1305A"/>
    <w:multiLevelType w:val="hybridMultilevel"/>
    <w:tmpl w:val="67F6D8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4B0D6F"/>
    <w:multiLevelType w:val="hybridMultilevel"/>
    <w:tmpl w:val="119001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D306C"/>
    <w:multiLevelType w:val="hybridMultilevel"/>
    <w:tmpl w:val="965EFDD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4C7BC2"/>
    <w:multiLevelType w:val="hybridMultilevel"/>
    <w:tmpl w:val="EFE82AF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2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DA4545"/>
    <w:multiLevelType w:val="hybridMultilevel"/>
    <w:tmpl w:val="47D061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601367"/>
    <w:multiLevelType w:val="hybridMultilevel"/>
    <w:tmpl w:val="28047D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AD1667"/>
    <w:multiLevelType w:val="hybridMultilevel"/>
    <w:tmpl w:val="38C8A86E"/>
    <w:lvl w:ilvl="0" w:tplc="FFFFFFFF">
      <w:start w:val="1"/>
      <w:numFmt w:val="bullet"/>
      <w:lvlText w:val="•"/>
      <w:lvlJc w:val="left"/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A2633B"/>
    <w:multiLevelType w:val="hybridMultilevel"/>
    <w:tmpl w:val="2D96445C"/>
    <w:lvl w:ilvl="0" w:tplc="FFFFFFFF">
      <w:start w:val="1"/>
      <w:numFmt w:val="bullet"/>
      <w:lvlText w:val="•"/>
      <w:lvlJc w:val="left"/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5095DE5"/>
    <w:multiLevelType w:val="hybridMultilevel"/>
    <w:tmpl w:val="D6BC9490"/>
    <w:lvl w:ilvl="0" w:tplc="FFFFFFFF">
      <w:start w:val="1"/>
      <w:numFmt w:val="bullet"/>
      <w:lvlText w:val="•"/>
      <w:lvlJc w:val="left"/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566858"/>
    <w:multiLevelType w:val="hybridMultilevel"/>
    <w:tmpl w:val="95601BE4"/>
    <w:lvl w:ilvl="0" w:tplc="FFFFFFFF">
      <w:start w:val="1"/>
      <w:numFmt w:val="bullet"/>
      <w:lvlText w:val="•"/>
      <w:lvlJc w:val="left"/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596D00C3"/>
    <w:multiLevelType w:val="hybridMultilevel"/>
    <w:tmpl w:val="CE74EB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0D61A0"/>
    <w:multiLevelType w:val="hybridMultilevel"/>
    <w:tmpl w:val="737A9D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2C46DE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93133A"/>
    <w:multiLevelType w:val="hybridMultilevel"/>
    <w:tmpl w:val="9928F9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C0110F"/>
    <w:multiLevelType w:val="hybridMultilevel"/>
    <w:tmpl w:val="50229B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BF56CF"/>
    <w:multiLevelType w:val="hybridMultilevel"/>
    <w:tmpl w:val="3C1E9E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8F053B"/>
    <w:multiLevelType w:val="hybridMultilevel"/>
    <w:tmpl w:val="A4CA4B0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B41F70"/>
    <w:multiLevelType w:val="hybridMultilevel"/>
    <w:tmpl w:val="D3DE8A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7F0448"/>
    <w:multiLevelType w:val="hybridMultilevel"/>
    <w:tmpl w:val="E39C8F64"/>
    <w:lvl w:ilvl="0" w:tplc="FFFFFFFF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9" w15:restartNumberingAfterBreak="0">
    <w:nsid w:val="766A037B"/>
    <w:multiLevelType w:val="hybridMultilevel"/>
    <w:tmpl w:val="6D1AD7C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7189458">
    <w:abstractNumId w:val="1"/>
  </w:num>
  <w:num w:numId="2" w16cid:durableId="1937441817">
    <w:abstractNumId w:val="14"/>
  </w:num>
  <w:num w:numId="3" w16cid:durableId="23871290">
    <w:abstractNumId w:val="13"/>
  </w:num>
  <w:num w:numId="4" w16cid:durableId="2051566834">
    <w:abstractNumId w:val="12"/>
  </w:num>
  <w:num w:numId="5" w16cid:durableId="525363396">
    <w:abstractNumId w:val="15"/>
  </w:num>
  <w:num w:numId="6" w16cid:durableId="1272275977">
    <w:abstractNumId w:val="0"/>
  </w:num>
  <w:num w:numId="7" w16cid:durableId="414667211">
    <w:abstractNumId w:val="6"/>
  </w:num>
  <w:num w:numId="8" w16cid:durableId="1258295666">
    <w:abstractNumId w:val="17"/>
  </w:num>
  <w:num w:numId="9" w16cid:durableId="195197651">
    <w:abstractNumId w:val="4"/>
  </w:num>
  <w:num w:numId="10" w16cid:durableId="1198854247">
    <w:abstractNumId w:val="16"/>
  </w:num>
  <w:num w:numId="11" w16cid:durableId="772936178">
    <w:abstractNumId w:val="3"/>
  </w:num>
  <w:num w:numId="12" w16cid:durableId="388237361">
    <w:abstractNumId w:val="19"/>
  </w:num>
  <w:num w:numId="13" w16cid:durableId="1721399974">
    <w:abstractNumId w:val="18"/>
  </w:num>
  <w:num w:numId="14" w16cid:durableId="1504003658">
    <w:abstractNumId w:val="11"/>
  </w:num>
  <w:num w:numId="15" w16cid:durableId="987628750">
    <w:abstractNumId w:val="2"/>
  </w:num>
  <w:num w:numId="16" w16cid:durableId="1308169515">
    <w:abstractNumId w:val="9"/>
  </w:num>
  <w:num w:numId="17" w16cid:durableId="304773565">
    <w:abstractNumId w:val="7"/>
  </w:num>
  <w:num w:numId="18" w16cid:durableId="1122072131">
    <w:abstractNumId w:val="10"/>
  </w:num>
  <w:num w:numId="19" w16cid:durableId="1863665729">
    <w:abstractNumId w:val="8"/>
  </w:num>
  <w:num w:numId="20" w16cid:durableId="1150173696">
    <w:abstractNumId w:val="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1sDAxNTUyNTQxMDJW0lEKTi0uzszPAymwqAUAUWtdKiwAAAA="/>
  </w:docVars>
  <w:rsids>
    <w:rsidRoot w:val="00CB4B89"/>
    <w:rsid w:val="000768F7"/>
    <w:rsid w:val="00077FDF"/>
    <w:rsid w:val="002156CA"/>
    <w:rsid w:val="002D0FBC"/>
    <w:rsid w:val="004B5105"/>
    <w:rsid w:val="005F38E0"/>
    <w:rsid w:val="005F7EFF"/>
    <w:rsid w:val="007055BD"/>
    <w:rsid w:val="00705890"/>
    <w:rsid w:val="007C7A8B"/>
    <w:rsid w:val="00800375"/>
    <w:rsid w:val="00811609"/>
    <w:rsid w:val="0082014C"/>
    <w:rsid w:val="008838AA"/>
    <w:rsid w:val="008D1943"/>
    <w:rsid w:val="00A25CBA"/>
    <w:rsid w:val="00AF0D00"/>
    <w:rsid w:val="00B33E07"/>
    <w:rsid w:val="00C24068"/>
    <w:rsid w:val="00CB4B89"/>
    <w:rsid w:val="00D71D2C"/>
    <w:rsid w:val="00DD59DE"/>
    <w:rsid w:val="00DE6058"/>
    <w:rsid w:val="00E6390B"/>
    <w:rsid w:val="00FB0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FD56BA"/>
  <w15:chartTrackingRefBased/>
  <w15:docId w15:val="{36834137-0B66-4656-90E8-465515BE3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4B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4B89"/>
  </w:style>
  <w:style w:type="paragraph" w:styleId="Footer">
    <w:name w:val="footer"/>
    <w:basedOn w:val="Normal"/>
    <w:link w:val="FooterChar"/>
    <w:uiPriority w:val="99"/>
    <w:unhideWhenUsed/>
    <w:rsid w:val="00CB4B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4B89"/>
  </w:style>
  <w:style w:type="paragraph" w:styleId="ListParagraph">
    <w:name w:val="List Paragraph"/>
    <w:basedOn w:val="Normal"/>
    <w:uiPriority w:val="34"/>
    <w:qFormat/>
    <w:rsid w:val="00811609"/>
    <w:pPr>
      <w:ind w:left="720"/>
      <w:contextualSpacing/>
    </w:pPr>
  </w:style>
  <w:style w:type="paragraph" w:customStyle="1" w:styleId="Default">
    <w:name w:val="Default"/>
    <w:rsid w:val="008838A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240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406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F38E0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8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4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2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7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2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e Brennan</dc:creator>
  <cp:keywords/>
  <dc:description/>
  <cp:lastModifiedBy>Shae Brennan</cp:lastModifiedBy>
  <cp:revision>3</cp:revision>
  <cp:lastPrinted>2023-01-20T01:14:00Z</cp:lastPrinted>
  <dcterms:created xsi:type="dcterms:W3CDTF">2023-01-20T01:14:00Z</dcterms:created>
  <dcterms:modified xsi:type="dcterms:W3CDTF">2023-01-20T01:18:00Z</dcterms:modified>
</cp:coreProperties>
</file>